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="-127" w:tblpY="979"/>
        <w:tblW w:w="50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6"/>
        <w:gridCol w:w="12753"/>
        <w:gridCol w:w="1422"/>
      </w:tblGrid>
      <w:tr w:rsidR="008F1F17" w:rsidRPr="00A2466C" w14:paraId="42982934" w14:textId="77777777" w:rsidTr="002E1FD5">
        <w:trPr>
          <w:cantSplit/>
          <w:trHeight w:val="1266"/>
        </w:trPr>
        <w:tc>
          <w:tcPr>
            <w:tcW w:w="454" w:type="pct"/>
            <w:noWrap/>
            <w:vAlign w:val="center"/>
          </w:tcPr>
          <w:p w14:paraId="294F2F35" w14:textId="606AD385" w:rsidR="008F1F17" w:rsidRPr="00F623AA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3C6B915" wp14:editId="64E13FF2">
                  <wp:extent cx="799741" cy="799741"/>
                  <wp:effectExtent l="0" t="0" r="635" b="635"/>
                  <wp:docPr id="4" name="Resim 4" descr="https://cdn.pau.edu.tr/BIYS/logo/PAU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cdn.pau.edu.tr/BIYS/logo/PAU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073" cy="8010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pct"/>
            <w:vAlign w:val="center"/>
          </w:tcPr>
          <w:p w14:paraId="2E505174" w14:textId="77777777" w:rsidR="008F1F17" w:rsidRPr="002E1FD5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  <w:bCs/>
                <w:sz w:val="24"/>
                <w:szCs w:val="24"/>
              </w:rPr>
            </w:pPr>
            <w:r w:rsidRPr="002E1FD5">
              <w:rPr>
                <w:b/>
                <w:bCs/>
                <w:sz w:val="24"/>
                <w:szCs w:val="24"/>
              </w:rPr>
              <w:t>T.C.</w:t>
            </w:r>
            <w:r w:rsidRPr="002E1FD5">
              <w:rPr>
                <w:b/>
                <w:bCs/>
                <w:sz w:val="24"/>
                <w:szCs w:val="24"/>
              </w:rPr>
              <w:br/>
              <w:t>PAMUKKALE ÜNİVERSİTESİ</w:t>
            </w:r>
            <w:r w:rsidRPr="002E1FD5">
              <w:rPr>
                <w:b/>
                <w:bCs/>
                <w:sz w:val="24"/>
                <w:szCs w:val="24"/>
              </w:rPr>
              <w:br/>
              <w:t>TAVAS MESLEK YÜKSEKOKULU</w:t>
            </w:r>
          </w:p>
          <w:p w14:paraId="5DD2DFD1" w14:textId="5A519160" w:rsidR="008F1F17" w:rsidRPr="0017427E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 w:rsidRPr="002E1FD5">
              <w:rPr>
                <w:rFonts w:eastAsia="Arial Unicode MS"/>
                <w:b/>
                <w:sz w:val="24"/>
                <w:szCs w:val="24"/>
              </w:rPr>
              <w:t>HAFTALIK DERS PROGRAMI</w:t>
            </w:r>
          </w:p>
        </w:tc>
        <w:tc>
          <w:tcPr>
            <w:tcW w:w="456" w:type="pct"/>
            <w:vAlign w:val="center"/>
          </w:tcPr>
          <w:p w14:paraId="7DE12D6A" w14:textId="40F455F9" w:rsidR="008F1F17" w:rsidRPr="00F623AA" w:rsidRDefault="008F1F17" w:rsidP="002E1FD5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 w:rsidRPr="008F1F17">
              <w:rPr>
                <w:rFonts w:eastAsia="Arial Unicode MS"/>
                <w:b/>
                <w:noProof/>
                <w:lang w:eastAsia="tr-TR"/>
              </w:rPr>
              <w:drawing>
                <wp:inline distT="0" distB="0" distL="0" distR="0" wp14:anchorId="2512F73C" wp14:editId="307F3CD1">
                  <wp:extent cx="762540" cy="762540"/>
                  <wp:effectExtent l="0" t="0" r="0" b="0"/>
                  <wp:docPr id="3" name="Resim 3" descr="C:\Users\DELL\Desktop\logoT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LL\Desktop\logoT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884" cy="765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0"/>
        <w:gridCol w:w="4912"/>
        <w:gridCol w:w="2091"/>
        <w:gridCol w:w="3135"/>
      </w:tblGrid>
      <w:tr w:rsidR="00337C09" w:rsidRPr="002E1FD5" w14:paraId="5C27431D" w14:textId="77777777" w:rsidTr="002E1FD5">
        <w:tc>
          <w:tcPr>
            <w:tcW w:w="1708" w:type="pct"/>
          </w:tcPr>
          <w:p w14:paraId="57703F4F" w14:textId="77777777" w:rsid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777C60C9" w14:textId="77777777" w:rsid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412E569B" w14:textId="34E2AFBB" w:rsidR="00337C09" w:rsidRPr="002E1FD5" w:rsidRDefault="00337C09" w:rsidP="002E1FD5">
            <w:pPr>
              <w:spacing w:before="60"/>
              <w:ind w:left="-109"/>
              <w:jc w:val="both"/>
              <w:rPr>
                <w:b/>
              </w:rPr>
            </w:pPr>
            <w:r w:rsidRPr="002E1FD5">
              <w:rPr>
                <w:b/>
              </w:rPr>
              <w:t>Bölüm:</w:t>
            </w:r>
            <w:r w:rsidR="001C5486" w:rsidRPr="002E1FD5">
              <w:rPr>
                <w:b/>
              </w:rPr>
              <w:t xml:space="preserve"> </w:t>
            </w:r>
            <w:r w:rsidR="00135944" w:rsidRPr="002E1FD5">
              <w:t>Otel, Lokanta ve İkram Hizmetleri</w:t>
            </w:r>
          </w:p>
        </w:tc>
        <w:tc>
          <w:tcPr>
            <w:tcW w:w="1595" w:type="pct"/>
          </w:tcPr>
          <w:p w14:paraId="5A3C919C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1710434F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29BD56DF" w14:textId="6B441878" w:rsidR="00337C09" w:rsidRPr="002E1FD5" w:rsidRDefault="002E1FD5" w:rsidP="008F1F17">
            <w:pPr>
              <w:spacing w:before="60"/>
              <w:jc w:val="both"/>
              <w:rPr>
                <w:b/>
              </w:rPr>
            </w:pPr>
            <w:r>
              <w:rPr>
                <w:b/>
              </w:rPr>
              <w:t xml:space="preserve">       </w:t>
            </w:r>
            <w:r w:rsidR="00337C09" w:rsidRPr="002E1FD5">
              <w:rPr>
                <w:b/>
              </w:rPr>
              <w:t xml:space="preserve">Program: </w:t>
            </w:r>
            <w:r w:rsidR="00135944" w:rsidRPr="002E1FD5">
              <w:t>Aşçılık</w:t>
            </w:r>
          </w:p>
        </w:tc>
        <w:tc>
          <w:tcPr>
            <w:tcW w:w="679" w:type="pct"/>
          </w:tcPr>
          <w:p w14:paraId="32BAE141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740E4BEE" w14:textId="77777777" w:rsidR="002E1FD5" w:rsidRPr="002E1FD5" w:rsidRDefault="002E1FD5" w:rsidP="008F1F17">
            <w:pPr>
              <w:spacing w:before="60"/>
              <w:jc w:val="both"/>
              <w:rPr>
                <w:b/>
              </w:rPr>
            </w:pPr>
          </w:p>
          <w:p w14:paraId="5FBA6554" w14:textId="3AED5989" w:rsidR="00337C09" w:rsidRPr="002E1FD5" w:rsidRDefault="00337C09" w:rsidP="008F1F17">
            <w:pPr>
              <w:spacing w:before="60"/>
              <w:jc w:val="both"/>
              <w:rPr>
                <w:b/>
              </w:rPr>
            </w:pPr>
            <w:r w:rsidRPr="002E1FD5">
              <w:rPr>
                <w:b/>
              </w:rPr>
              <w:t xml:space="preserve">Sınıf: </w:t>
            </w:r>
            <w:r w:rsidR="003728C3">
              <w:rPr>
                <w:bCs/>
              </w:rPr>
              <w:t>2</w:t>
            </w:r>
          </w:p>
        </w:tc>
        <w:tc>
          <w:tcPr>
            <w:tcW w:w="1018" w:type="pct"/>
          </w:tcPr>
          <w:p w14:paraId="5283404D" w14:textId="77777777" w:rsidR="002E1FD5" w:rsidRPr="002E1FD5" w:rsidRDefault="002E1FD5" w:rsidP="002E1FD5">
            <w:pPr>
              <w:spacing w:before="60"/>
              <w:rPr>
                <w:b/>
              </w:rPr>
            </w:pPr>
          </w:p>
          <w:p w14:paraId="00F8D4E3" w14:textId="77777777" w:rsidR="002E1FD5" w:rsidRPr="002E1FD5" w:rsidRDefault="002E1FD5" w:rsidP="002E1FD5">
            <w:pPr>
              <w:spacing w:before="60"/>
              <w:rPr>
                <w:b/>
              </w:rPr>
            </w:pPr>
          </w:p>
          <w:p w14:paraId="0CCE29D3" w14:textId="06EEB807" w:rsidR="00337C09" w:rsidRPr="002E1FD5" w:rsidRDefault="001B4E9E" w:rsidP="0097657F">
            <w:pPr>
              <w:spacing w:before="60"/>
              <w:ind w:left="807" w:right="-461"/>
              <w:rPr>
                <w:b/>
              </w:rPr>
            </w:pPr>
            <w:r w:rsidRPr="002E1FD5">
              <w:rPr>
                <w:b/>
              </w:rPr>
              <w:t>Dönem:</w:t>
            </w:r>
            <w:r w:rsidRPr="002E1FD5">
              <w:t xml:space="preserve"> </w:t>
            </w:r>
            <w:r w:rsidR="00135944" w:rsidRPr="002E1FD5">
              <w:t>202</w:t>
            </w:r>
            <w:r w:rsidR="0097657F">
              <w:t>5</w:t>
            </w:r>
            <w:r w:rsidR="00135944" w:rsidRPr="002E1FD5">
              <w:t>-202</w:t>
            </w:r>
            <w:r w:rsidR="0097657F">
              <w:t>6</w:t>
            </w:r>
            <w:r w:rsidR="00135944" w:rsidRPr="002E1FD5">
              <w:t xml:space="preserve"> Güz</w:t>
            </w:r>
          </w:p>
        </w:tc>
      </w:tr>
    </w:tbl>
    <w:p w14:paraId="6946A9F7" w14:textId="77777777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84" w:type="pct"/>
        <w:tblInd w:w="-176" w:type="dxa"/>
        <w:tblLayout w:type="fixed"/>
        <w:tblLook w:val="04A0" w:firstRow="1" w:lastRow="0" w:firstColumn="1" w:lastColumn="0" w:noHBand="0" w:noVBand="1"/>
      </w:tblPr>
      <w:tblGrid>
        <w:gridCol w:w="622"/>
        <w:gridCol w:w="2100"/>
        <w:gridCol w:w="848"/>
        <w:gridCol w:w="2272"/>
        <w:gridCol w:w="851"/>
        <w:gridCol w:w="2125"/>
        <w:gridCol w:w="851"/>
        <w:gridCol w:w="2269"/>
        <w:gridCol w:w="717"/>
        <w:gridCol w:w="2166"/>
        <w:gridCol w:w="826"/>
      </w:tblGrid>
      <w:tr w:rsidR="004C7D1D" w:rsidRPr="000456D9" w14:paraId="5CC0E7D4" w14:textId="77777777" w:rsidTr="000B6631">
        <w:trPr>
          <w:trHeight w:val="412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56F3614A" w14:textId="77777777" w:rsidR="00960D8C" w:rsidRPr="000456D9" w:rsidRDefault="00960D8C" w:rsidP="00BA33F7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GÜN</w:t>
            </w:r>
          </w:p>
        </w:tc>
        <w:tc>
          <w:tcPr>
            <w:tcW w:w="942" w:type="pct"/>
            <w:gridSpan w:val="2"/>
            <w:shd w:val="clear" w:color="auto" w:fill="D9D9D9" w:themeFill="background1" w:themeFillShade="D9"/>
            <w:vAlign w:val="center"/>
          </w:tcPr>
          <w:p w14:paraId="51E837B0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998" w:type="pct"/>
            <w:gridSpan w:val="2"/>
            <w:shd w:val="clear" w:color="auto" w:fill="D9D9D9" w:themeFill="background1" w:themeFillShade="D9"/>
            <w:vAlign w:val="center"/>
          </w:tcPr>
          <w:p w14:paraId="54AD32AD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951" w:type="pct"/>
            <w:gridSpan w:val="2"/>
            <w:shd w:val="clear" w:color="auto" w:fill="D9D9D9" w:themeFill="background1" w:themeFillShade="D9"/>
            <w:vAlign w:val="center"/>
          </w:tcPr>
          <w:p w14:paraId="137E0B97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954" w:type="pct"/>
            <w:gridSpan w:val="2"/>
            <w:shd w:val="clear" w:color="auto" w:fill="D9D9D9" w:themeFill="background1" w:themeFillShade="D9"/>
            <w:vAlign w:val="center"/>
          </w:tcPr>
          <w:p w14:paraId="658F532E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956" w:type="pct"/>
            <w:gridSpan w:val="2"/>
            <w:shd w:val="clear" w:color="auto" w:fill="D9D9D9" w:themeFill="background1" w:themeFillShade="D9"/>
            <w:vAlign w:val="center"/>
          </w:tcPr>
          <w:p w14:paraId="4676F5CF" w14:textId="77777777" w:rsidR="00960D8C" w:rsidRPr="000456D9" w:rsidRDefault="00960D8C" w:rsidP="0011409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456D9">
              <w:rPr>
                <w:rFonts w:cstheme="minorHAnsi"/>
                <w:b/>
                <w:sz w:val="20"/>
                <w:szCs w:val="20"/>
              </w:rPr>
              <w:t>CUMA</w:t>
            </w:r>
          </w:p>
        </w:tc>
      </w:tr>
      <w:tr w:rsidR="00391417" w:rsidRPr="004C7D1D" w14:paraId="774DA421" w14:textId="77777777" w:rsidTr="000B6631"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6F8AA3DA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Saati</w:t>
            </w:r>
          </w:p>
        </w:tc>
        <w:tc>
          <w:tcPr>
            <w:tcW w:w="671" w:type="pct"/>
            <w:shd w:val="clear" w:color="auto" w:fill="D9D9D9" w:themeFill="background1" w:themeFillShade="D9"/>
            <w:vAlign w:val="center"/>
          </w:tcPr>
          <w:p w14:paraId="34BCDB5B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4C3800F5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71" w:type="pct"/>
            <w:shd w:val="clear" w:color="auto" w:fill="D9D9D9" w:themeFill="background1" w:themeFillShade="D9"/>
            <w:vAlign w:val="center"/>
          </w:tcPr>
          <w:p w14:paraId="1B899B1C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09104E6D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19D697D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1EE4BB9A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72" w:type="pct"/>
            <w:shd w:val="clear" w:color="auto" w:fill="D9D9D9" w:themeFill="background1" w:themeFillShade="D9"/>
            <w:vAlign w:val="center"/>
          </w:tcPr>
          <w:p w14:paraId="47FDB898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6B9F7B27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679" w:type="pct"/>
            <w:shd w:val="clear" w:color="auto" w:fill="D9D9D9" w:themeFill="background1" w:themeFillShade="D9"/>
            <w:vAlign w:val="center"/>
          </w:tcPr>
          <w:p w14:paraId="60448280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3F4F41BD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72" w:type="pct"/>
            <w:shd w:val="clear" w:color="auto" w:fill="D9D9D9" w:themeFill="background1" w:themeFillShade="D9"/>
            <w:vAlign w:val="center"/>
          </w:tcPr>
          <w:p w14:paraId="5E99D64F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4EBF8F0E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725" w:type="pct"/>
            <w:shd w:val="clear" w:color="auto" w:fill="D9D9D9" w:themeFill="background1" w:themeFillShade="D9"/>
            <w:vAlign w:val="center"/>
          </w:tcPr>
          <w:p w14:paraId="25DFFDAE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1D13BDC7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29" w:type="pct"/>
            <w:shd w:val="clear" w:color="auto" w:fill="D9D9D9" w:themeFill="background1" w:themeFillShade="D9"/>
            <w:vAlign w:val="center"/>
          </w:tcPr>
          <w:p w14:paraId="19642C4C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33043182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  <w:tc>
          <w:tcPr>
            <w:tcW w:w="692" w:type="pct"/>
            <w:shd w:val="clear" w:color="auto" w:fill="D9D9D9" w:themeFill="background1" w:themeFillShade="D9"/>
            <w:vAlign w:val="center"/>
          </w:tcPr>
          <w:p w14:paraId="42EC1028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 Adı</w:t>
            </w:r>
          </w:p>
          <w:p w14:paraId="7534B6C1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Öğretim Elemanı)</w:t>
            </w:r>
          </w:p>
        </w:tc>
        <w:tc>
          <w:tcPr>
            <w:tcW w:w="264" w:type="pct"/>
            <w:shd w:val="clear" w:color="auto" w:fill="D9D9D9" w:themeFill="background1" w:themeFillShade="D9"/>
            <w:vAlign w:val="center"/>
          </w:tcPr>
          <w:p w14:paraId="0253FD5B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Derslik</w:t>
            </w:r>
          </w:p>
          <w:p w14:paraId="6B2B4D9E" w14:textId="77777777" w:rsidR="00960D8C" w:rsidRPr="004C7D1D" w:rsidRDefault="00960D8C" w:rsidP="002C468D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sz w:val="14"/>
                <w:szCs w:val="14"/>
              </w:rPr>
              <w:t>(Kapı No)</w:t>
            </w:r>
          </w:p>
        </w:tc>
      </w:tr>
      <w:tr w:rsidR="000B6631" w:rsidRPr="004C7D1D" w14:paraId="28016043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3F389227" w14:textId="15D4DFF1" w:rsidR="000B6631" w:rsidRPr="008F4B86" w:rsidRDefault="000B6631" w:rsidP="000B663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>
              <w:rPr>
                <w:rFonts w:cstheme="minorHAnsi"/>
                <w:b/>
                <w:color w:val="000000"/>
                <w:sz w:val="14"/>
                <w:szCs w:val="14"/>
              </w:rPr>
              <w:t>08.00-08.45</w:t>
            </w:r>
          </w:p>
        </w:tc>
        <w:tc>
          <w:tcPr>
            <w:tcW w:w="671" w:type="pct"/>
            <w:shd w:val="clear" w:color="auto" w:fill="FFFFFF" w:themeFill="background1"/>
            <w:vAlign w:val="center"/>
          </w:tcPr>
          <w:p w14:paraId="784BC359" w14:textId="6A765A7D" w:rsidR="000B6631" w:rsidRPr="003728C3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D921DBA" w14:textId="0B161D7F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726" w:type="pct"/>
            <w:shd w:val="clear" w:color="auto" w:fill="FFFFFF" w:themeFill="background1"/>
            <w:vAlign w:val="center"/>
          </w:tcPr>
          <w:p w14:paraId="398B2DBB" w14:textId="4B67E5BA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272" w:type="pct"/>
            <w:shd w:val="clear" w:color="auto" w:fill="FFFFFF" w:themeFill="background1"/>
            <w:vAlign w:val="center"/>
          </w:tcPr>
          <w:p w14:paraId="2B662B83" w14:textId="6687ADCA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679" w:type="pct"/>
            <w:shd w:val="clear" w:color="auto" w:fill="FFFFFF" w:themeFill="background1"/>
            <w:vAlign w:val="center"/>
          </w:tcPr>
          <w:p w14:paraId="09A00C7F" w14:textId="370A2AE1" w:rsidR="000B6631" w:rsidRPr="0097657F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shd w:val="clear" w:color="auto" w:fill="FFFFFF" w:themeFill="background1"/>
            <w:vAlign w:val="center"/>
          </w:tcPr>
          <w:p w14:paraId="5C0C17B0" w14:textId="70354D56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</w:tcPr>
          <w:p w14:paraId="56F59394" w14:textId="67BE5029" w:rsidR="000B6631" w:rsidRPr="00391417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29" w:type="pct"/>
            <w:shd w:val="clear" w:color="auto" w:fill="FFFFFF" w:themeFill="background1"/>
            <w:vAlign w:val="center"/>
          </w:tcPr>
          <w:p w14:paraId="262B6A09" w14:textId="352F0422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692" w:type="pct"/>
            <w:shd w:val="clear" w:color="auto" w:fill="FFFFFF" w:themeFill="background1"/>
            <w:vAlign w:val="center"/>
          </w:tcPr>
          <w:p w14:paraId="6A8FA9DE" w14:textId="46A4195C" w:rsidR="000B6631" w:rsidRPr="00391417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İSME 200-İşletmede Mesleki Eğitim</w:t>
            </w:r>
          </w:p>
        </w:tc>
        <w:tc>
          <w:tcPr>
            <w:tcW w:w="264" w:type="pct"/>
            <w:shd w:val="clear" w:color="auto" w:fill="FFFFFF" w:themeFill="background1"/>
            <w:vAlign w:val="center"/>
          </w:tcPr>
          <w:p w14:paraId="2474983F" w14:textId="0048A406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</w:tr>
      <w:tr w:rsidR="000B6631" w:rsidRPr="004C7D1D" w14:paraId="3E5F1789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16C33BC4" w14:textId="4E5E588D" w:rsidR="000B6631" w:rsidRPr="008F4B86" w:rsidRDefault="000B6631" w:rsidP="000B663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8F4B86">
              <w:rPr>
                <w:rFonts w:cstheme="minorHAnsi"/>
                <w:b/>
                <w:color w:val="000000"/>
                <w:sz w:val="14"/>
                <w:szCs w:val="14"/>
              </w:rPr>
              <w:t>08.55-09.40</w:t>
            </w:r>
          </w:p>
        </w:tc>
        <w:tc>
          <w:tcPr>
            <w:tcW w:w="671" w:type="pct"/>
            <w:shd w:val="clear" w:color="auto" w:fill="FFFFFF" w:themeFill="background1"/>
            <w:vAlign w:val="center"/>
          </w:tcPr>
          <w:p w14:paraId="1477E8B9" w14:textId="77777777" w:rsidR="000B6631" w:rsidRPr="003728C3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728C3">
              <w:rPr>
                <w:rFonts w:cstheme="minorHAnsi"/>
                <w:sz w:val="14"/>
                <w:szCs w:val="14"/>
              </w:rPr>
              <w:t>ASC 231-Gösteri Servisi</w:t>
            </w:r>
          </w:p>
          <w:p w14:paraId="5AD891F0" w14:textId="5727D055" w:rsidR="000B6631" w:rsidRPr="003728C3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416385D2" w14:textId="2D701F8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shd w:val="clear" w:color="auto" w:fill="FFFFFF" w:themeFill="background1"/>
            <w:vAlign w:val="center"/>
          </w:tcPr>
          <w:p w14:paraId="221196C4" w14:textId="77777777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272" w:type="pct"/>
            <w:shd w:val="clear" w:color="auto" w:fill="FFFFFF" w:themeFill="background1"/>
            <w:vAlign w:val="center"/>
          </w:tcPr>
          <w:p w14:paraId="17D1B000" w14:textId="77777777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679" w:type="pct"/>
            <w:shd w:val="clear" w:color="auto" w:fill="FFFFFF" w:themeFill="background1"/>
            <w:vAlign w:val="center"/>
          </w:tcPr>
          <w:p w14:paraId="6259BED3" w14:textId="77777777" w:rsidR="000B6631" w:rsidRPr="0097657F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shd w:val="clear" w:color="auto" w:fill="FFFFFF" w:themeFill="background1"/>
            <w:vAlign w:val="center"/>
          </w:tcPr>
          <w:p w14:paraId="27FA81CA" w14:textId="77777777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</w:tcPr>
          <w:p w14:paraId="41763EEE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33-Pastane Ürünleri</w:t>
            </w:r>
          </w:p>
          <w:p w14:paraId="5051F3C1" w14:textId="705915D6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29" w:type="pct"/>
            <w:shd w:val="clear" w:color="auto" w:fill="FFFFFF" w:themeFill="background1"/>
            <w:vAlign w:val="center"/>
          </w:tcPr>
          <w:p w14:paraId="730116FD" w14:textId="24A7A9BB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92" w:type="pct"/>
            <w:shd w:val="clear" w:color="auto" w:fill="FFFFFF" w:themeFill="background1"/>
            <w:vAlign w:val="center"/>
          </w:tcPr>
          <w:p w14:paraId="0BDBECFC" w14:textId="4F272F7E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İSME 200-İşletmede Mesleki Eğitim</w:t>
            </w:r>
          </w:p>
        </w:tc>
        <w:tc>
          <w:tcPr>
            <w:tcW w:w="264" w:type="pct"/>
            <w:shd w:val="clear" w:color="auto" w:fill="FFFFFF" w:themeFill="background1"/>
            <w:vAlign w:val="center"/>
          </w:tcPr>
          <w:p w14:paraId="0F1F49CE" w14:textId="77777777" w:rsidR="000B6631" w:rsidRPr="004C7D1D" w:rsidRDefault="000B6631" w:rsidP="000B6631">
            <w:pPr>
              <w:jc w:val="center"/>
              <w:rPr>
                <w:rFonts w:cstheme="minorHAnsi"/>
                <w:b/>
                <w:sz w:val="14"/>
                <w:szCs w:val="14"/>
              </w:rPr>
            </w:pPr>
          </w:p>
        </w:tc>
      </w:tr>
      <w:tr w:rsidR="000B6631" w:rsidRPr="004C7D1D" w14:paraId="629DA819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7B40759D" w14:textId="77777777" w:rsidR="000B6631" w:rsidRPr="004C7D1D" w:rsidRDefault="000B6631" w:rsidP="000B663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color w:val="000000"/>
                <w:sz w:val="14"/>
                <w:szCs w:val="14"/>
              </w:rPr>
              <w:t>09.50-10.35</w:t>
            </w:r>
          </w:p>
        </w:tc>
        <w:tc>
          <w:tcPr>
            <w:tcW w:w="671" w:type="pct"/>
            <w:vAlign w:val="center"/>
          </w:tcPr>
          <w:p w14:paraId="3444FCE7" w14:textId="77777777" w:rsidR="000B6631" w:rsidRPr="003728C3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728C3">
              <w:rPr>
                <w:rFonts w:cstheme="minorHAnsi"/>
                <w:sz w:val="14"/>
                <w:szCs w:val="14"/>
              </w:rPr>
              <w:t>ASC 231-Gösteri Servisi</w:t>
            </w:r>
          </w:p>
          <w:p w14:paraId="72ED029D" w14:textId="55A6F0A6" w:rsidR="000B6631" w:rsidRPr="004C7D1D" w:rsidRDefault="000B6631" w:rsidP="000B6631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vAlign w:val="center"/>
          </w:tcPr>
          <w:p w14:paraId="098A4789" w14:textId="27A23BAF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vAlign w:val="center"/>
          </w:tcPr>
          <w:p w14:paraId="18E7080C" w14:textId="6BE4FE1D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722C6D74" w14:textId="7E22FE5D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79" w:type="pct"/>
            <w:shd w:val="clear" w:color="auto" w:fill="auto"/>
            <w:vAlign w:val="center"/>
          </w:tcPr>
          <w:p w14:paraId="135D9BF7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GNL 202-Gönüllülük Çalışmaları</w:t>
            </w:r>
          </w:p>
          <w:p w14:paraId="2D6FE4B7" w14:textId="09351B57" w:rsidR="000B6631" w:rsidRPr="004C7D1D" w:rsidRDefault="000B6631" w:rsidP="000B6631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38A617C6" w14:textId="45058EA6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5" w:type="pct"/>
            <w:shd w:val="clear" w:color="auto" w:fill="auto"/>
            <w:vAlign w:val="center"/>
          </w:tcPr>
          <w:p w14:paraId="10CA55E9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33-Pastane Ürünleri</w:t>
            </w:r>
          </w:p>
          <w:p w14:paraId="56EAD1DB" w14:textId="3D4E7DEC" w:rsidR="000B6631" w:rsidRPr="004C7D1D" w:rsidRDefault="000B6631" w:rsidP="000B6631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proofErr w:type="spellStart"/>
            <w:r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29" w:type="pct"/>
            <w:vAlign w:val="center"/>
          </w:tcPr>
          <w:p w14:paraId="0981B0FA" w14:textId="0686B347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92" w:type="pct"/>
            <w:vAlign w:val="center"/>
          </w:tcPr>
          <w:p w14:paraId="4F6F284F" w14:textId="64FC4820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İSME 200-İşletmede Mesleki Eğitim</w:t>
            </w:r>
          </w:p>
        </w:tc>
        <w:tc>
          <w:tcPr>
            <w:tcW w:w="264" w:type="pct"/>
            <w:vAlign w:val="center"/>
          </w:tcPr>
          <w:p w14:paraId="766A2F18" w14:textId="543EBE00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0B6631" w:rsidRPr="004C7D1D" w14:paraId="03CC8440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5546B500" w14:textId="77777777" w:rsidR="000B6631" w:rsidRPr="004C7D1D" w:rsidRDefault="000B6631" w:rsidP="000B663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color w:val="000000"/>
                <w:sz w:val="14"/>
                <w:szCs w:val="14"/>
              </w:rPr>
              <w:t>10.45-11.30</w:t>
            </w:r>
          </w:p>
        </w:tc>
        <w:tc>
          <w:tcPr>
            <w:tcW w:w="671" w:type="pct"/>
            <w:vAlign w:val="center"/>
          </w:tcPr>
          <w:p w14:paraId="66E257E6" w14:textId="77777777" w:rsidR="000B6631" w:rsidRPr="003728C3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728C3">
              <w:rPr>
                <w:rFonts w:cstheme="minorHAnsi"/>
                <w:sz w:val="14"/>
                <w:szCs w:val="14"/>
              </w:rPr>
              <w:t>ASC 231-Gösteri Servisi</w:t>
            </w:r>
          </w:p>
          <w:p w14:paraId="149AACC0" w14:textId="1452F563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vAlign w:val="center"/>
          </w:tcPr>
          <w:p w14:paraId="0CE1FCDF" w14:textId="104092B5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vAlign w:val="center"/>
          </w:tcPr>
          <w:p w14:paraId="224C9169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57-Mutfakta İSG ve İlk Yardım</w:t>
            </w:r>
          </w:p>
          <w:p w14:paraId="54AEB68D" w14:textId="6E733EB6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4D9E1A43" w14:textId="6CE97831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79" w:type="pct"/>
            <w:vAlign w:val="center"/>
          </w:tcPr>
          <w:p w14:paraId="26FE0867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GNL 202-Gönüllülük Çalışmaları</w:t>
            </w:r>
          </w:p>
          <w:p w14:paraId="66CDA8AF" w14:textId="44A01921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7ACD3C27" w14:textId="013E5DDD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004A4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33-Pastane Ürünleri</w:t>
            </w:r>
          </w:p>
          <w:p w14:paraId="72651764" w14:textId="10BF0CE1" w:rsidR="000B6631" w:rsidRPr="004C7D1D" w:rsidRDefault="000B6631" w:rsidP="000B6631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proofErr w:type="spellStart"/>
            <w:r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29" w:type="pct"/>
            <w:vAlign w:val="center"/>
          </w:tcPr>
          <w:p w14:paraId="2B3F5D27" w14:textId="78986A41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92" w:type="pct"/>
            <w:vAlign w:val="center"/>
          </w:tcPr>
          <w:p w14:paraId="38E56487" w14:textId="18C42859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İSME 200-İşletmede Mesleki Eğitim</w:t>
            </w:r>
          </w:p>
        </w:tc>
        <w:tc>
          <w:tcPr>
            <w:tcW w:w="264" w:type="pct"/>
            <w:vAlign w:val="center"/>
          </w:tcPr>
          <w:p w14:paraId="534E7432" w14:textId="060BECF5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0B6631" w:rsidRPr="004C7D1D" w14:paraId="44A39C6B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57FA35CF" w14:textId="77777777" w:rsidR="000B6631" w:rsidRPr="004C7D1D" w:rsidRDefault="000B6631" w:rsidP="000B6631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4"/>
                <w:szCs w:val="14"/>
              </w:rPr>
            </w:pPr>
            <w:r w:rsidRPr="004C7D1D">
              <w:rPr>
                <w:rFonts w:cstheme="minorHAnsi"/>
                <w:b/>
                <w:color w:val="000000"/>
                <w:sz w:val="14"/>
                <w:szCs w:val="14"/>
              </w:rPr>
              <w:t>11.40-12.25</w:t>
            </w:r>
          </w:p>
        </w:tc>
        <w:tc>
          <w:tcPr>
            <w:tcW w:w="671" w:type="pct"/>
            <w:vAlign w:val="center"/>
          </w:tcPr>
          <w:p w14:paraId="16B4E212" w14:textId="77777777" w:rsidR="000B6631" w:rsidRPr="003728C3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728C3">
              <w:rPr>
                <w:rFonts w:cstheme="minorHAnsi"/>
                <w:sz w:val="14"/>
                <w:szCs w:val="14"/>
              </w:rPr>
              <w:t>ASC 231-Gösteri Servisi</w:t>
            </w:r>
          </w:p>
          <w:p w14:paraId="55A9E5EC" w14:textId="34517899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vAlign w:val="center"/>
          </w:tcPr>
          <w:p w14:paraId="71E67D1A" w14:textId="4F6ED618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5639B697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57-Mutfakta İSG ve İlk Yardım</w:t>
            </w:r>
          </w:p>
          <w:p w14:paraId="325A3DA4" w14:textId="7F1E9D09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4AFB8555" w14:textId="53B4D21B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79" w:type="pct"/>
            <w:vAlign w:val="center"/>
          </w:tcPr>
          <w:p w14:paraId="41E2BB25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GNL 202-Gönüllülük Çalışmaları</w:t>
            </w:r>
          </w:p>
          <w:p w14:paraId="0D8956D1" w14:textId="3232619E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2" w:type="pct"/>
            <w:vAlign w:val="center"/>
          </w:tcPr>
          <w:p w14:paraId="68D45575" w14:textId="50A38C73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5" w:type="pct"/>
            <w:vAlign w:val="center"/>
          </w:tcPr>
          <w:p w14:paraId="6637E05B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33-Pastane Ürünleri</w:t>
            </w:r>
          </w:p>
          <w:p w14:paraId="77633364" w14:textId="08A6F22E" w:rsidR="000B6631" w:rsidRPr="004C7D1D" w:rsidRDefault="000B6631" w:rsidP="000B6631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  <w:proofErr w:type="spellStart"/>
            <w:r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29" w:type="pct"/>
            <w:vAlign w:val="center"/>
          </w:tcPr>
          <w:p w14:paraId="33B7857B" w14:textId="0A313A0D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92" w:type="pct"/>
            <w:shd w:val="clear" w:color="auto" w:fill="auto"/>
            <w:vAlign w:val="center"/>
          </w:tcPr>
          <w:p w14:paraId="228886CB" w14:textId="2744D177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İSME 200-İşletmede Mesleki Eğitim</w:t>
            </w:r>
          </w:p>
        </w:tc>
        <w:tc>
          <w:tcPr>
            <w:tcW w:w="264" w:type="pct"/>
            <w:vAlign w:val="center"/>
          </w:tcPr>
          <w:p w14:paraId="6AA7DBAE" w14:textId="11291976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0B6631" w:rsidRPr="004C7D1D" w14:paraId="4F76ECCA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377FFE2C" w14:textId="7BA6893F" w:rsidR="000B6631" w:rsidRPr="004C7D1D" w:rsidRDefault="000B6631" w:rsidP="000B6631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2.35-13.20</w:t>
            </w:r>
          </w:p>
        </w:tc>
        <w:tc>
          <w:tcPr>
            <w:tcW w:w="671" w:type="pct"/>
            <w:vAlign w:val="center"/>
          </w:tcPr>
          <w:p w14:paraId="4446A46B" w14:textId="314C278A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1" w:type="pct"/>
            <w:vAlign w:val="center"/>
          </w:tcPr>
          <w:p w14:paraId="651E6CD1" w14:textId="7C7BB7EE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5B4186DC" w14:textId="16252C03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7BDF8634" w14:textId="13329259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79" w:type="pct"/>
            <w:vAlign w:val="center"/>
          </w:tcPr>
          <w:p w14:paraId="492C6264" w14:textId="16A9E72A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46C76694" w14:textId="7600C59C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5" w:type="pct"/>
            <w:vAlign w:val="center"/>
          </w:tcPr>
          <w:p w14:paraId="6AB703D8" w14:textId="61227E66" w:rsidR="000B6631" w:rsidRPr="00391417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29" w:type="pct"/>
            <w:vAlign w:val="center"/>
          </w:tcPr>
          <w:p w14:paraId="0A1B6BA2" w14:textId="04E1AFD0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92" w:type="pct"/>
            <w:shd w:val="clear" w:color="auto" w:fill="auto"/>
            <w:vAlign w:val="center"/>
          </w:tcPr>
          <w:p w14:paraId="58FCEA7C" w14:textId="67BF6709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79BC7F92" w14:textId="75A5767C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0B6631" w:rsidRPr="004C7D1D" w14:paraId="763798BB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062ABB3C" w14:textId="77777777" w:rsidR="000B6631" w:rsidRPr="004C7D1D" w:rsidRDefault="000B6631" w:rsidP="000B6631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3.30-14.15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046FFBF4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GMU 408-Gıda </w:t>
            </w:r>
            <w:proofErr w:type="spellStart"/>
            <w:r>
              <w:rPr>
                <w:rFonts w:cstheme="minorHAnsi"/>
                <w:sz w:val="14"/>
                <w:szCs w:val="14"/>
              </w:rPr>
              <w:t>Mev</w:t>
            </w:r>
            <w:proofErr w:type="spellEnd"/>
            <w:r>
              <w:rPr>
                <w:rFonts w:cstheme="minorHAnsi"/>
                <w:sz w:val="14"/>
                <w:szCs w:val="14"/>
              </w:rPr>
              <w:t xml:space="preserve">. </w:t>
            </w:r>
            <w:proofErr w:type="gramStart"/>
            <w:r>
              <w:rPr>
                <w:rFonts w:cstheme="minorHAnsi"/>
                <w:sz w:val="14"/>
                <w:szCs w:val="14"/>
              </w:rPr>
              <w:t>ve</w:t>
            </w:r>
            <w:proofErr w:type="gramEnd"/>
            <w:r>
              <w:rPr>
                <w:rFonts w:cstheme="minorHAnsi"/>
                <w:sz w:val="14"/>
                <w:szCs w:val="14"/>
              </w:rPr>
              <w:t xml:space="preserve"> Kal. Yön.</w:t>
            </w:r>
          </w:p>
          <w:p w14:paraId="15A34F08" w14:textId="727E8CFF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71" w:type="pct"/>
            <w:vAlign w:val="center"/>
          </w:tcPr>
          <w:p w14:paraId="351BA6B8" w14:textId="1794FBEE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vAlign w:val="center"/>
          </w:tcPr>
          <w:p w14:paraId="379A465B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41-Yöresel Mutfaklar</w:t>
            </w:r>
          </w:p>
          <w:p w14:paraId="6FD0F55B" w14:textId="268E9750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3E618E9C" w14:textId="279C3E70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79" w:type="pct"/>
            <w:vAlign w:val="center"/>
          </w:tcPr>
          <w:p w14:paraId="47FE1E29" w14:textId="55668C74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7AD7F178" w14:textId="3433EEAB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5" w:type="pct"/>
            <w:vAlign w:val="center"/>
          </w:tcPr>
          <w:p w14:paraId="3C3C41E6" w14:textId="57317A15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29" w:type="pct"/>
            <w:vAlign w:val="center"/>
          </w:tcPr>
          <w:p w14:paraId="6EB8D5BD" w14:textId="1A9EBFD1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92" w:type="pct"/>
            <w:vAlign w:val="center"/>
          </w:tcPr>
          <w:p w14:paraId="43ECB4E9" w14:textId="1E0E93F2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6AE53538" w14:textId="5702B60A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0B6631" w:rsidRPr="004C7D1D" w14:paraId="7F460EBB" w14:textId="77777777" w:rsidTr="000B6631">
        <w:trPr>
          <w:trHeight w:val="513"/>
        </w:trPr>
        <w:tc>
          <w:tcPr>
            <w:tcW w:w="199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0B6631" w:rsidRPr="004C7D1D" w:rsidRDefault="000B6631" w:rsidP="000B6631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4.25-15.1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67DE54FE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GMU 408-Gıda </w:t>
            </w:r>
            <w:proofErr w:type="spellStart"/>
            <w:r>
              <w:rPr>
                <w:rFonts w:cstheme="minorHAnsi"/>
                <w:sz w:val="14"/>
                <w:szCs w:val="14"/>
              </w:rPr>
              <w:t>Mev</w:t>
            </w:r>
            <w:proofErr w:type="spellEnd"/>
            <w:r>
              <w:rPr>
                <w:rFonts w:cstheme="minorHAnsi"/>
                <w:sz w:val="14"/>
                <w:szCs w:val="14"/>
              </w:rPr>
              <w:t xml:space="preserve">. </w:t>
            </w:r>
            <w:proofErr w:type="gramStart"/>
            <w:r>
              <w:rPr>
                <w:rFonts w:cstheme="minorHAnsi"/>
                <w:sz w:val="14"/>
                <w:szCs w:val="14"/>
              </w:rPr>
              <w:t>ve</w:t>
            </w:r>
            <w:proofErr w:type="gramEnd"/>
            <w:r>
              <w:rPr>
                <w:rFonts w:cstheme="minorHAnsi"/>
                <w:sz w:val="14"/>
                <w:szCs w:val="14"/>
              </w:rPr>
              <w:t xml:space="preserve"> Kal. Yön.</w:t>
            </w:r>
          </w:p>
          <w:p w14:paraId="6D062488" w14:textId="576F9380" w:rsidR="000B6631" w:rsidRPr="007974EF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>
              <w:rPr>
                <w:rFonts w:cstheme="minorHAnsi"/>
                <w:sz w:val="14"/>
                <w:szCs w:val="14"/>
              </w:rPr>
              <w:t>. Gör. Dr. Sinem TÜRK ASLAN</w:t>
            </w:r>
          </w:p>
        </w:tc>
        <w:tc>
          <w:tcPr>
            <w:tcW w:w="271" w:type="pct"/>
            <w:vAlign w:val="center"/>
          </w:tcPr>
          <w:p w14:paraId="1FB457CA" w14:textId="4991A8F6" w:rsidR="000B6631" w:rsidRPr="007974EF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48B3FB5B" w14:textId="77777777" w:rsidR="000B6631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41-Yöresel Mutfaklar</w:t>
            </w:r>
          </w:p>
          <w:p w14:paraId="4F474FBF" w14:textId="3BBE9F29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7DCB20D5" w14:textId="301428FA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79" w:type="pct"/>
            <w:tcBorders>
              <w:bottom w:val="single" w:sz="4" w:space="0" w:color="auto"/>
            </w:tcBorders>
            <w:vAlign w:val="center"/>
          </w:tcPr>
          <w:p w14:paraId="4178392F" w14:textId="5A2732A7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3C3689BB" w14:textId="4757E3E6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5" w:type="pct"/>
            <w:vAlign w:val="center"/>
          </w:tcPr>
          <w:p w14:paraId="4881CF38" w14:textId="56762EF1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29" w:type="pct"/>
            <w:vAlign w:val="center"/>
          </w:tcPr>
          <w:p w14:paraId="36F76160" w14:textId="20256A92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92" w:type="pct"/>
            <w:tcBorders>
              <w:bottom w:val="single" w:sz="4" w:space="0" w:color="auto"/>
            </w:tcBorders>
            <w:vAlign w:val="center"/>
          </w:tcPr>
          <w:p w14:paraId="4B5F6509" w14:textId="3BC9A086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14:paraId="25B3D6D9" w14:textId="543A8408" w:rsidR="000B6631" w:rsidRPr="004C7D1D" w:rsidRDefault="000B6631" w:rsidP="000B663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124AA2" w:rsidRPr="004C7D1D" w14:paraId="4EB99062" w14:textId="77777777" w:rsidTr="000B6631">
        <w:trPr>
          <w:trHeight w:val="513"/>
        </w:trPr>
        <w:tc>
          <w:tcPr>
            <w:tcW w:w="199" w:type="pct"/>
            <w:shd w:val="clear" w:color="auto" w:fill="D9D9D9" w:themeFill="background1" w:themeFillShade="D9"/>
            <w:vAlign w:val="center"/>
          </w:tcPr>
          <w:p w14:paraId="2BEF7B44" w14:textId="5EF8DF31" w:rsidR="00124AA2" w:rsidRPr="004C7D1D" w:rsidRDefault="00124AA2" w:rsidP="00124AA2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 w:rsidRPr="004C7D1D"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5.20-16.05</w:t>
            </w:r>
          </w:p>
        </w:tc>
        <w:tc>
          <w:tcPr>
            <w:tcW w:w="671" w:type="pct"/>
            <w:vAlign w:val="center"/>
          </w:tcPr>
          <w:p w14:paraId="2528F0B6" w14:textId="77777777" w:rsidR="00124AA2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KRY 201-Kariyer Planlama</w:t>
            </w:r>
          </w:p>
          <w:p w14:paraId="1D58BB91" w14:textId="00D6ADD6" w:rsidR="00124AA2" w:rsidRPr="004C7D1D" w:rsidRDefault="007A75C9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vAlign w:val="center"/>
          </w:tcPr>
          <w:p w14:paraId="702077AC" w14:textId="5E88F72A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vAlign w:val="center"/>
          </w:tcPr>
          <w:p w14:paraId="07349EE0" w14:textId="77777777" w:rsidR="00124AA2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41-Yöresel Mutfaklar</w:t>
            </w:r>
          </w:p>
          <w:p w14:paraId="289C050F" w14:textId="08BFABC1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047AE8CB" w14:textId="1074D3F1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79" w:type="pct"/>
            <w:vAlign w:val="center"/>
          </w:tcPr>
          <w:p w14:paraId="7A416D23" w14:textId="2CCF1BD1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3B04DD2A" w14:textId="11CEB6DD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5" w:type="pct"/>
            <w:vAlign w:val="center"/>
          </w:tcPr>
          <w:p w14:paraId="44A55B11" w14:textId="306A24B5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29" w:type="pct"/>
            <w:vAlign w:val="center"/>
          </w:tcPr>
          <w:p w14:paraId="16A3679B" w14:textId="4CB3FFD3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92" w:type="pct"/>
            <w:vAlign w:val="center"/>
          </w:tcPr>
          <w:p w14:paraId="15CA6347" w14:textId="56D04CCA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vAlign w:val="center"/>
          </w:tcPr>
          <w:p w14:paraId="104F5697" w14:textId="63E80337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124AA2" w:rsidRPr="004C7D1D" w14:paraId="5122D117" w14:textId="77777777" w:rsidTr="000B6631">
        <w:trPr>
          <w:trHeight w:val="513"/>
        </w:trPr>
        <w:tc>
          <w:tcPr>
            <w:tcW w:w="199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81042E" w14:textId="5366FAA0" w:rsidR="00124AA2" w:rsidRPr="004C7D1D" w:rsidRDefault="00124AA2" w:rsidP="00124AA2">
            <w:pPr>
              <w:jc w:val="center"/>
              <w:rPr>
                <w:rFonts w:cstheme="minorHAnsi"/>
                <w:b/>
                <w:bCs/>
                <w:color w:val="000000"/>
                <w:sz w:val="14"/>
                <w:szCs w:val="14"/>
              </w:rPr>
            </w:pPr>
            <w:r>
              <w:rPr>
                <w:rFonts w:cstheme="minorHAnsi"/>
                <w:b/>
                <w:bCs/>
                <w:color w:val="000000"/>
                <w:sz w:val="14"/>
                <w:szCs w:val="14"/>
              </w:rPr>
              <w:t>16:10-16:55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477EEF88" w14:textId="77777777" w:rsidR="00124AA2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KRY 201-Kariyer Planlama</w:t>
            </w:r>
          </w:p>
          <w:p w14:paraId="468A3D90" w14:textId="5B366C7C" w:rsidR="00124AA2" w:rsidRPr="004C7D1D" w:rsidRDefault="007A75C9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3728C3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3728C3">
              <w:rPr>
                <w:rFonts w:cstheme="minorHAnsi"/>
                <w:sz w:val="14"/>
                <w:szCs w:val="14"/>
              </w:rPr>
              <w:t>. Gör. N. Ercan ŞENLİKCİ</w:t>
            </w:r>
          </w:p>
        </w:tc>
        <w:tc>
          <w:tcPr>
            <w:tcW w:w="271" w:type="pct"/>
            <w:vAlign w:val="center"/>
          </w:tcPr>
          <w:p w14:paraId="4068A9E2" w14:textId="10352AFC" w:rsidR="00124AA2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451AB5D8" w14:textId="77777777" w:rsidR="00124AA2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SC 241-Yöresel Mutfaklar</w:t>
            </w:r>
          </w:p>
          <w:p w14:paraId="0A4A2483" w14:textId="2CBF0406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proofErr w:type="spellStart"/>
            <w:r w:rsidRPr="004C7D1D">
              <w:rPr>
                <w:rFonts w:cstheme="minorHAnsi"/>
                <w:sz w:val="14"/>
                <w:szCs w:val="14"/>
              </w:rPr>
              <w:t>Öğr</w:t>
            </w:r>
            <w:proofErr w:type="spellEnd"/>
            <w:r w:rsidRPr="004C7D1D">
              <w:rPr>
                <w:rFonts w:cstheme="minorHAnsi"/>
                <w:sz w:val="14"/>
                <w:szCs w:val="14"/>
              </w:rPr>
              <w:t>. Gör.</w:t>
            </w:r>
            <w:r>
              <w:rPr>
                <w:rFonts w:cstheme="minorHAnsi"/>
                <w:sz w:val="14"/>
                <w:szCs w:val="14"/>
              </w:rPr>
              <w:t xml:space="preserve"> Dr. </w:t>
            </w:r>
            <w:r w:rsidRPr="004C7D1D">
              <w:rPr>
                <w:rFonts w:cstheme="minorHAnsi"/>
                <w:sz w:val="14"/>
                <w:szCs w:val="14"/>
              </w:rPr>
              <w:t>Figen YÜCE</w:t>
            </w:r>
          </w:p>
        </w:tc>
        <w:tc>
          <w:tcPr>
            <w:tcW w:w="272" w:type="pct"/>
            <w:vAlign w:val="center"/>
          </w:tcPr>
          <w:p w14:paraId="59676E29" w14:textId="6CF38536" w:rsidR="00124AA2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-Z-6</w:t>
            </w:r>
          </w:p>
        </w:tc>
        <w:tc>
          <w:tcPr>
            <w:tcW w:w="679" w:type="pct"/>
            <w:tcBorders>
              <w:bottom w:val="single" w:sz="4" w:space="0" w:color="auto"/>
            </w:tcBorders>
            <w:vAlign w:val="center"/>
          </w:tcPr>
          <w:p w14:paraId="6FF9FA0D" w14:textId="206AF107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72" w:type="pct"/>
            <w:vAlign w:val="center"/>
          </w:tcPr>
          <w:p w14:paraId="63FAB8C9" w14:textId="4249FAA0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25" w:type="pct"/>
            <w:vAlign w:val="center"/>
          </w:tcPr>
          <w:p w14:paraId="248FDECC" w14:textId="2447095B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29" w:type="pct"/>
            <w:vAlign w:val="center"/>
          </w:tcPr>
          <w:p w14:paraId="3E63018A" w14:textId="730F1289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692" w:type="pct"/>
            <w:tcBorders>
              <w:bottom w:val="single" w:sz="4" w:space="0" w:color="auto"/>
            </w:tcBorders>
            <w:vAlign w:val="center"/>
          </w:tcPr>
          <w:p w14:paraId="773EE545" w14:textId="77777777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14:paraId="42EE759D" w14:textId="77777777" w:rsidR="00124AA2" w:rsidRPr="004C7D1D" w:rsidRDefault="00124AA2" w:rsidP="00124AA2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07BDD7CC" w14:textId="77777777" w:rsidR="002E1FD5" w:rsidRDefault="002E1FD5" w:rsidP="00337C09"/>
    <w:p w14:paraId="6593FA37" w14:textId="2B5F72A4" w:rsidR="0033273A" w:rsidRDefault="0033273A" w:rsidP="00337C09">
      <w:r>
        <w:t xml:space="preserve">  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5"/>
        <w:gridCol w:w="5127"/>
        <w:gridCol w:w="5136"/>
      </w:tblGrid>
      <w:tr w:rsidR="00F05E18" w14:paraId="5CEE5F84" w14:textId="77777777" w:rsidTr="00A42EC7">
        <w:tc>
          <w:tcPr>
            <w:tcW w:w="5179" w:type="dxa"/>
          </w:tcPr>
          <w:p w14:paraId="2669FDFE" w14:textId="309484E4" w:rsidR="00F05E18" w:rsidRPr="0033273A" w:rsidRDefault="0033273A" w:rsidP="0033273A">
            <w:pPr>
              <w:jc w:val="center"/>
              <w:rPr>
                <w:b/>
              </w:rPr>
            </w:pPr>
            <w:r>
              <w:rPr>
                <w:b/>
              </w:rPr>
              <w:t xml:space="preserve">      </w:t>
            </w:r>
            <w:r w:rsidR="00F05E18" w:rsidRPr="008F1F17">
              <w:rPr>
                <w:b/>
              </w:rPr>
              <w:t>BÖLÜM BAŞKANI</w:t>
            </w:r>
          </w:p>
        </w:tc>
        <w:tc>
          <w:tcPr>
            <w:tcW w:w="5179" w:type="dxa"/>
          </w:tcPr>
          <w:p w14:paraId="4B41D1C3" w14:textId="77777777" w:rsidR="00F05E18" w:rsidRDefault="00F05E18" w:rsidP="00337C09"/>
        </w:tc>
        <w:tc>
          <w:tcPr>
            <w:tcW w:w="5180" w:type="dxa"/>
          </w:tcPr>
          <w:p w14:paraId="580F459C" w14:textId="74E6B1C5" w:rsidR="00F05E18" w:rsidRPr="0033273A" w:rsidRDefault="0033273A" w:rsidP="0033273A">
            <w:pPr>
              <w:jc w:val="center"/>
              <w:rPr>
                <w:b/>
              </w:rPr>
            </w:pPr>
            <w:r>
              <w:rPr>
                <w:b/>
              </w:rPr>
              <w:t xml:space="preserve">      </w:t>
            </w:r>
            <w:r w:rsidR="00F05E18" w:rsidRPr="008F1F17">
              <w:rPr>
                <w:b/>
              </w:rPr>
              <w:t>MÜDÜR</w:t>
            </w:r>
          </w:p>
        </w:tc>
      </w:tr>
    </w:tbl>
    <w:p w14:paraId="3FD32FBB" w14:textId="6C6A2FC1" w:rsidR="00F05E18" w:rsidRDefault="0097657F" w:rsidP="0097657F">
      <w:r>
        <w:t xml:space="preserve">                </w:t>
      </w:r>
      <w:r w:rsidR="007A75C9">
        <w:tab/>
      </w:r>
      <w:bookmarkStart w:id="0" w:name="_GoBack"/>
      <w:bookmarkEnd w:id="0"/>
      <w:r>
        <w:t xml:space="preserve">    </w:t>
      </w:r>
      <w:proofErr w:type="spellStart"/>
      <w:r w:rsidR="00135944">
        <w:t>Öğr</w:t>
      </w:r>
      <w:proofErr w:type="spellEnd"/>
      <w:r w:rsidR="00135944">
        <w:t xml:space="preserve">. Gör. </w:t>
      </w:r>
      <w:r w:rsidR="000456D9">
        <w:t xml:space="preserve">Dr. </w:t>
      </w:r>
      <w:r w:rsidR="007A75C9">
        <w:t>Figen YÜ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</w:t>
      </w:r>
      <w:r>
        <w:tab/>
        <w:t xml:space="preserve">       </w:t>
      </w:r>
      <w:r w:rsidR="00281C2E">
        <w:t>Prof</w:t>
      </w:r>
      <w:r>
        <w:t>.</w:t>
      </w:r>
      <w:r w:rsidR="00281C2E">
        <w:t xml:space="preserve"> Dr. </w:t>
      </w:r>
      <w:r>
        <w:t>Uğur SÖNMEZOĞLU</w:t>
      </w:r>
    </w:p>
    <w:sectPr w:rsidR="00F05E18" w:rsidSect="008F4B86">
      <w:pgSz w:w="16838" w:h="11906" w:orient="landscape"/>
      <w:pgMar w:top="142" w:right="720" w:bottom="142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M3MjK3NLcwMLRQ0lEKTi0uzszPAykwrAUA4I7N0iwAAAA="/>
  </w:docVars>
  <w:rsids>
    <w:rsidRoot w:val="00000299"/>
    <w:rsid w:val="00000299"/>
    <w:rsid w:val="00006D0C"/>
    <w:rsid w:val="00016834"/>
    <w:rsid w:val="000251AC"/>
    <w:rsid w:val="000456D9"/>
    <w:rsid w:val="00046C87"/>
    <w:rsid w:val="00084ED8"/>
    <w:rsid w:val="00086F04"/>
    <w:rsid w:val="000B6631"/>
    <w:rsid w:val="000C1819"/>
    <w:rsid w:val="000D1AEB"/>
    <w:rsid w:val="000E63ED"/>
    <w:rsid w:val="00105286"/>
    <w:rsid w:val="00114099"/>
    <w:rsid w:val="00124AA2"/>
    <w:rsid w:val="00135944"/>
    <w:rsid w:val="00184416"/>
    <w:rsid w:val="001B1130"/>
    <w:rsid w:val="001B40EC"/>
    <w:rsid w:val="001B4E9E"/>
    <w:rsid w:val="001C5486"/>
    <w:rsid w:val="001D3924"/>
    <w:rsid w:val="001F5E03"/>
    <w:rsid w:val="00222623"/>
    <w:rsid w:val="002773F1"/>
    <w:rsid w:val="00281C2E"/>
    <w:rsid w:val="00290FC6"/>
    <w:rsid w:val="002A49E3"/>
    <w:rsid w:val="002B24C0"/>
    <w:rsid w:val="002C468D"/>
    <w:rsid w:val="002E1FD5"/>
    <w:rsid w:val="002E6998"/>
    <w:rsid w:val="002F1F01"/>
    <w:rsid w:val="0033273A"/>
    <w:rsid w:val="00337C09"/>
    <w:rsid w:val="003728C3"/>
    <w:rsid w:val="00374835"/>
    <w:rsid w:val="00377E41"/>
    <w:rsid w:val="00391417"/>
    <w:rsid w:val="003A0A84"/>
    <w:rsid w:val="003B3A79"/>
    <w:rsid w:val="003C0988"/>
    <w:rsid w:val="003D01BF"/>
    <w:rsid w:val="003D1F2E"/>
    <w:rsid w:val="003E4610"/>
    <w:rsid w:val="00445B79"/>
    <w:rsid w:val="00476F56"/>
    <w:rsid w:val="004B0E70"/>
    <w:rsid w:val="004B52A2"/>
    <w:rsid w:val="004C7D1D"/>
    <w:rsid w:val="004D0C90"/>
    <w:rsid w:val="004D132A"/>
    <w:rsid w:val="004E25B2"/>
    <w:rsid w:val="005002A4"/>
    <w:rsid w:val="0054401D"/>
    <w:rsid w:val="0055206E"/>
    <w:rsid w:val="0055772E"/>
    <w:rsid w:val="00561FBF"/>
    <w:rsid w:val="0059324A"/>
    <w:rsid w:val="005B1658"/>
    <w:rsid w:val="005B5151"/>
    <w:rsid w:val="005C7CE3"/>
    <w:rsid w:val="00612773"/>
    <w:rsid w:val="00645DB6"/>
    <w:rsid w:val="00657D97"/>
    <w:rsid w:val="006730BE"/>
    <w:rsid w:val="006C20CA"/>
    <w:rsid w:val="006F50F7"/>
    <w:rsid w:val="007343C3"/>
    <w:rsid w:val="0074758F"/>
    <w:rsid w:val="007558E7"/>
    <w:rsid w:val="007974EF"/>
    <w:rsid w:val="007A756B"/>
    <w:rsid w:val="007A75C9"/>
    <w:rsid w:val="007F5EF9"/>
    <w:rsid w:val="00807980"/>
    <w:rsid w:val="00821D33"/>
    <w:rsid w:val="008260E3"/>
    <w:rsid w:val="008913EF"/>
    <w:rsid w:val="008A3675"/>
    <w:rsid w:val="008F1F17"/>
    <w:rsid w:val="008F4B86"/>
    <w:rsid w:val="00900EE4"/>
    <w:rsid w:val="009062AD"/>
    <w:rsid w:val="009515D8"/>
    <w:rsid w:val="00960D8C"/>
    <w:rsid w:val="0097657F"/>
    <w:rsid w:val="009D0F2A"/>
    <w:rsid w:val="009D36A5"/>
    <w:rsid w:val="009D37EE"/>
    <w:rsid w:val="009D4038"/>
    <w:rsid w:val="009E7D11"/>
    <w:rsid w:val="009F1F45"/>
    <w:rsid w:val="00A42EC7"/>
    <w:rsid w:val="00A612E5"/>
    <w:rsid w:val="00A73999"/>
    <w:rsid w:val="00AC0D84"/>
    <w:rsid w:val="00B41791"/>
    <w:rsid w:val="00B46F76"/>
    <w:rsid w:val="00B633A3"/>
    <w:rsid w:val="00B73C3E"/>
    <w:rsid w:val="00B81893"/>
    <w:rsid w:val="00B95FCA"/>
    <w:rsid w:val="00B97D47"/>
    <w:rsid w:val="00BA33F7"/>
    <w:rsid w:val="00BB3345"/>
    <w:rsid w:val="00BD1658"/>
    <w:rsid w:val="00BF762B"/>
    <w:rsid w:val="00C446C6"/>
    <w:rsid w:val="00C6060E"/>
    <w:rsid w:val="00C64E3A"/>
    <w:rsid w:val="00C82BB8"/>
    <w:rsid w:val="00C857F3"/>
    <w:rsid w:val="00C858C3"/>
    <w:rsid w:val="00D23B90"/>
    <w:rsid w:val="00D46F70"/>
    <w:rsid w:val="00D63372"/>
    <w:rsid w:val="00DA18E8"/>
    <w:rsid w:val="00DA58EF"/>
    <w:rsid w:val="00DA6B6C"/>
    <w:rsid w:val="00DD516F"/>
    <w:rsid w:val="00DE4B7F"/>
    <w:rsid w:val="00E31075"/>
    <w:rsid w:val="00E80D91"/>
    <w:rsid w:val="00EE4B93"/>
    <w:rsid w:val="00F05E18"/>
    <w:rsid w:val="00F27146"/>
    <w:rsid w:val="00F31413"/>
    <w:rsid w:val="00F33AB5"/>
    <w:rsid w:val="00F70ED3"/>
    <w:rsid w:val="00F74F90"/>
    <w:rsid w:val="00FB274F"/>
    <w:rsid w:val="00FC39EC"/>
    <w:rsid w:val="00FD4946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3B572253-1D0C-455B-9BCD-397768F06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igen YÜCE</cp:lastModifiedBy>
  <cp:revision>4</cp:revision>
  <dcterms:created xsi:type="dcterms:W3CDTF">2025-08-24T12:48:00Z</dcterms:created>
  <dcterms:modified xsi:type="dcterms:W3CDTF">2025-09-03T12:30:00Z</dcterms:modified>
</cp:coreProperties>
</file>